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e615044b52f47472520b5293a52c5827222edc"/>
      <w:r>
        <w:rPr>
          <w:b/>
        </w:rPr>
        <w:t xml:space="preserve">ПРОТОКОЛ ПРО ПРОВЕДЕННЯ АУКЦІОНУ № BRE001-UA-20230526-772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-904/96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Потупало Наталія Іго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нерухомого майна в межах справи про банкрутство ПрАТ "Конкорд Фінанс"</w:t>
      </w:r>
    </w:p>
    <w:p>
      <w:pPr>
        <w:numPr>
          <w:ilvl w:val="0"/>
          <w:numId w:val="1001"/>
        </w:numPr>
        <w:pStyle w:val="Compact"/>
      </w:pPr>
      <w:r>
        <w:t xml:space="preserve">Частина чотирьох поверхової цегляної будівлі з підвалом, загальною площею 3'251,8 кв.м. Матеріал стін: цегла.</w:t>
      </w:r>
      <w:r>
        <w:t xml:space="preserve"> </w:t>
      </w:r>
      <w:r>
        <w:t xml:space="preserve">Будівля перебуває в придатному для використання стані, наявне електропостачання (діючий договір), потребує поточного ремо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7 637 97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36 7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4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4:14:50Z</dcterms:created>
  <dcterms:modified xsi:type="dcterms:W3CDTF">2024-05-07T04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